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="-719" w:tblpY="2431"/>
        <w:tblW w:w="9928" w:type="dxa"/>
        <w:tblLook w:val="04A0" w:firstRow="1" w:lastRow="0" w:firstColumn="1" w:lastColumn="0" w:noHBand="0" w:noVBand="1"/>
      </w:tblPr>
      <w:tblGrid>
        <w:gridCol w:w="1555"/>
        <w:gridCol w:w="1984"/>
        <w:gridCol w:w="1985"/>
        <w:gridCol w:w="2099"/>
        <w:gridCol w:w="2305"/>
      </w:tblGrid>
      <w:tr w:rsidR="000C36A9" w14:paraId="143D1638" w14:textId="77777777" w:rsidTr="000C36A9">
        <w:tc>
          <w:tcPr>
            <w:tcW w:w="1555" w:type="dxa"/>
          </w:tcPr>
          <w:p w14:paraId="744CA6AF" w14:textId="77777777" w:rsidR="00193BF3" w:rsidRPr="00284548" w:rsidRDefault="00193BF3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Rating</w:t>
            </w:r>
          </w:p>
        </w:tc>
        <w:tc>
          <w:tcPr>
            <w:tcW w:w="1984" w:type="dxa"/>
          </w:tcPr>
          <w:p w14:paraId="4389C379" w14:textId="77777777" w:rsidR="00193BF3" w:rsidRPr="00284548" w:rsidRDefault="007B64E4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Looks/</w:t>
            </w:r>
          </w:p>
          <w:p w14:paraId="3BA36D8D" w14:textId="7C896B3B" w:rsidR="007B64E4" w:rsidRPr="00284548" w:rsidRDefault="007B64E4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Sounds like</w:t>
            </w:r>
          </w:p>
        </w:tc>
        <w:tc>
          <w:tcPr>
            <w:tcW w:w="1985" w:type="dxa"/>
          </w:tcPr>
          <w:p w14:paraId="07AE9C4F" w14:textId="3EE3AB79" w:rsidR="00193BF3" w:rsidRPr="00284548" w:rsidRDefault="00193BF3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What makes me feel this way</w:t>
            </w:r>
          </w:p>
        </w:tc>
        <w:tc>
          <w:tcPr>
            <w:tcW w:w="2099" w:type="dxa"/>
          </w:tcPr>
          <w:p w14:paraId="50AF2D42" w14:textId="7173528D" w:rsidR="00193BF3" w:rsidRPr="00284548" w:rsidRDefault="00BE3060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Feels like</w:t>
            </w:r>
          </w:p>
        </w:tc>
        <w:tc>
          <w:tcPr>
            <w:tcW w:w="2305" w:type="dxa"/>
          </w:tcPr>
          <w:p w14:paraId="6B681D68" w14:textId="3A6739CD" w:rsidR="00193BF3" w:rsidRPr="00284548" w:rsidRDefault="00BE3060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I can Try</w:t>
            </w:r>
          </w:p>
        </w:tc>
      </w:tr>
      <w:tr w:rsidR="000C36A9" w14:paraId="767AEC7C" w14:textId="77777777" w:rsidTr="000C36A9">
        <w:tc>
          <w:tcPr>
            <w:tcW w:w="1555" w:type="dxa"/>
            <w:shd w:val="clear" w:color="auto" w:fill="FF0000"/>
          </w:tcPr>
          <w:p w14:paraId="068A2A81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5</w:t>
            </w:r>
          </w:p>
        </w:tc>
        <w:tc>
          <w:tcPr>
            <w:tcW w:w="1984" w:type="dxa"/>
          </w:tcPr>
          <w:p w14:paraId="79B9DD9D" w14:textId="77777777" w:rsidR="00290E92" w:rsidRDefault="00290E92" w:rsidP="000C36A9">
            <w:pPr>
              <w:rPr>
                <w:sz w:val="22"/>
                <w:szCs w:val="22"/>
              </w:rPr>
            </w:pPr>
          </w:p>
          <w:p w14:paraId="1057531A" w14:textId="77777777" w:rsidR="00591F1A" w:rsidRDefault="00591F1A" w:rsidP="000C36A9">
            <w:pPr>
              <w:rPr>
                <w:sz w:val="22"/>
                <w:szCs w:val="22"/>
              </w:rPr>
            </w:pPr>
            <w:bookmarkStart w:id="0" w:name="_GoBack"/>
            <w:bookmarkEnd w:id="0"/>
          </w:p>
          <w:p w14:paraId="21596A01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1F8CC3E5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2499BD6F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10CF4337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431CB1E1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7D8D4743" w14:textId="7A5251E5" w:rsidR="00591F1A" w:rsidRPr="00B23DEE" w:rsidRDefault="00591F1A" w:rsidP="000C36A9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</w:tcPr>
          <w:p w14:paraId="2FF3E295" w14:textId="6A2C143E" w:rsidR="00585EA3" w:rsidRPr="00B23DEE" w:rsidRDefault="00585EA3" w:rsidP="000C36A9">
            <w:pPr>
              <w:rPr>
                <w:sz w:val="22"/>
                <w:szCs w:val="22"/>
              </w:rPr>
            </w:pPr>
          </w:p>
        </w:tc>
        <w:tc>
          <w:tcPr>
            <w:tcW w:w="2099" w:type="dxa"/>
          </w:tcPr>
          <w:p w14:paraId="3A4830BE" w14:textId="21800DB5" w:rsidR="00290E92" w:rsidRPr="00700541" w:rsidRDefault="00290E92" w:rsidP="000C36A9">
            <w:pPr>
              <w:rPr>
                <w:sz w:val="22"/>
                <w:szCs w:val="22"/>
              </w:rPr>
            </w:pPr>
          </w:p>
        </w:tc>
        <w:tc>
          <w:tcPr>
            <w:tcW w:w="2305" w:type="dxa"/>
          </w:tcPr>
          <w:p w14:paraId="7E82AEDA" w14:textId="1C18756F" w:rsidR="00737D30" w:rsidRPr="00737D30" w:rsidRDefault="00737D30" w:rsidP="000C36A9">
            <w:pPr>
              <w:pStyle w:val="TableParagraph"/>
              <w:ind w:left="69"/>
              <w:rPr>
                <w:rFonts w:asciiTheme="majorHAnsi" w:hAnsiTheme="majorHAnsi"/>
              </w:rPr>
            </w:pPr>
          </w:p>
        </w:tc>
      </w:tr>
      <w:tr w:rsidR="00284548" w14:paraId="4A86F020" w14:textId="77777777" w:rsidTr="000C36A9">
        <w:tc>
          <w:tcPr>
            <w:tcW w:w="1555" w:type="dxa"/>
            <w:shd w:val="clear" w:color="auto" w:fill="F69C0A"/>
          </w:tcPr>
          <w:p w14:paraId="64CF44A9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4</w:t>
            </w:r>
          </w:p>
        </w:tc>
        <w:tc>
          <w:tcPr>
            <w:tcW w:w="1984" w:type="dxa"/>
          </w:tcPr>
          <w:p w14:paraId="5662876F" w14:textId="77777777" w:rsidR="00E47791" w:rsidRDefault="00E47791" w:rsidP="000C36A9">
            <w:pPr>
              <w:rPr>
                <w:sz w:val="22"/>
                <w:szCs w:val="22"/>
              </w:rPr>
            </w:pPr>
          </w:p>
          <w:p w14:paraId="1F99E389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30435651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6B4C9172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5F38D1B7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1B603BED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32CBA8A1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7E89EBB8" w14:textId="55E7A5AC" w:rsidR="00591F1A" w:rsidRPr="00B23DEE" w:rsidRDefault="00591F1A" w:rsidP="000C36A9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</w:tcPr>
          <w:p w14:paraId="0C24FA5E" w14:textId="7861B3E4" w:rsidR="00585EA3" w:rsidRPr="00B23DEE" w:rsidRDefault="00585EA3" w:rsidP="000C36A9">
            <w:pPr>
              <w:rPr>
                <w:sz w:val="22"/>
                <w:szCs w:val="22"/>
              </w:rPr>
            </w:pPr>
          </w:p>
        </w:tc>
        <w:tc>
          <w:tcPr>
            <w:tcW w:w="2099" w:type="dxa"/>
          </w:tcPr>
          <w:p w14:paraId="01A599D4" w14:textId="4DB11C74" w:rsidR="00673533" w:rsidRPr="00673533" w:rsidRDefault="00673533" w:rsidP="000C36A9">
            <w:pPr>
              <w:rPr>
                <w:sz w:val="22"/>
                <w:szCs w:val="22"/>
              </w:rPr>
            </w:pPr>
          </w:p>
        </w:tc>
        <w:tc>
          <w:tcPr>
            <w:tcW w:w="2305" w:type="dxa"/>
          </w:tcPr>
          <w:p w14:paraId="490B1DE7" w14:textId="317CDBA7" w:rsidR="00737D30" w:rsidRPr="00AC5461" w:rsidRDefault="00737D30" w:rsidP="000C36A9">
            <w:pPr>
              <w:rPr>
                <w:sz w:val="22"/>
                <w:szCs w:val="22"/>
              </w:rPr>
            </w:pPr>
          </w:p>
        </w:tc>
      </w:tr>
      <w:tr w:rsidR="000C36A9" w14:paraId="29891597" w14:textId="77777777" w:rsidTr="000C36A9">
        <w:tc>
          <w:tcPr>
            <w:tcW w:w="1555" w:type="dxa"/>
            <w:shd w:val="clear" w:color="auto" w:fill="FFFF00"/>
          </w:tcPr>
          <w:p w14:paraId="35B6CC53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3</w:t>
            </w:r>
          </w:p>
        </w:tc>
        <w:tc>
          <w:tcPr>
            <w:tcW w:w="1984" w:type="dxa"/>
          </w:tcPr>
          <w:p w14:paraId="056B920B" w14:textId="77777777" w:rsidR="00E47791" w:rsidRDefault="00E47791" w:rsidP="000C36A9">
            <w:pPr>
              <w:rPr>
                <w:sz w:val="22"/>
                <w:szCs w:val="22"/>
              </w:rPr>
            </w:pPr>
          </w:p>
          <w:p w14:paraId="2943FC38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321C1963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4E655CBF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2AC28F88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4BBBBE82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15B2F182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40C957AE" w14:textId="7C88585D" w:rsidR="00591F1A" w:rsidRPr="00113387" w:rsidRDefault="00591F1A" w:rsidP="000C36A9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</w:tcPr>
          <w:p w14:paraId="07358BA6" w14:textId="66971333" w:rsidR="002F44B5" w:rsidRPr="00B23DEE" w:rsidRDefault="002F44B5" w:rsidP="000C36A9">
            <w:pPr>
              <w:rPr>
                <w:sz w:val="22"/>
                <w:szCs w:val="22"/>
              </w:rPr>
            </w:pPr>
          </w:p>
        </w:tc>
        <w:tc>
          <w:tcPr>
            <w:tcW w:w="2099" w:type="dxa"/>
          </w:tcPr>
          <w:p w14:paraId="2C3B2630" w14:textId="0327EBCC" w:rsidR="00931CE8" w:rsidRPr="00700541" w:rsidRDefault="00931CE8" w:rsidP="000C36A9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2305" w:type="dxa"/>
          </w:tcPr>
          <w:p w14:paraId="7434D2D4" w14:textId="23480C41" w:rsidR="00737D30" w:rsidRPr="00AC5461" w:rsidRDefault="00737D30" w:rsidP="000C36A9">
            <w:pPr>
              <w:rPr>
                <w:sz w:val="22"/>
                <w:szCs w:val="22"/>
              </w:rPr>
            </w:pPr>
          </w:p>
        </w:tc>
      </w:tr>
      <w:tr w:rsidR="00284548" w14:paraId="7C8ED1D7" w14:textId="77777777" w:rsidTr="000C36A9">
        <w:tc>
          <w:tcPr>
            <w:tcW w:w="1555" w:type="dxa"/>
            <w:shd w:val="clear" w:color="auto" w:fill="0099FF"/>
          </w:tcPr>
          <w:p w14:paraId="0B0DFE07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2</w:t>
            </w:r>
          </w:p>
        </w:tc>
        <w:tc>
          <w:tcPr>
            <w:tcW w:w="1984" w:type="dxa"/>
          </w:tcPr>
          <w:p w14:paraId="3049C360" w14:textId="77777777" w:rsidR="00E24815" w:rsidRDefault="00E24815" w:rsidP="000C36A9">
            <w:pPr>
              <w:rPr>
                <w:sz w:val="22"/>
                <w:szCs w:val="22"/>
              </w:rPr>
            </w:pPr>
          </w:p>
          <w:p w14:paraId="593DF784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69521961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7D767CB4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68A25969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1F499B6A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450E0E1E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32D7008D" w14:textId="65DC0739" w:rsidR="00591F1A" w:rsidRPr="00B23DEE" w:rsidRDefault="00591F1A" w:rsidP="000C36A9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</w:tcPr>
          <w:p w14:paraId="7D3CE8ED" w14:textId="652C5458" w:rsidR="008F042C" w:rsidRPr="00B23DEE" w:rsidRDefault="008F042C" w:rsidP="000C36A9">
            <w:pPr>
              <w:rPr>
                <w:sz w:val="22"/>
                <w:szCs w:val="22"/>
              </w:rPr>
            </w:pPr>
          </w:p>
        </w:tc>
        <w:tc>
          <w:tcPr>
            <w:tcW w:w="2099" w:type="dxa"/>
          </w:tcPr>
          <w:p w14:paraId="24C0C5C8" w14:textId="37BB56A1" w:rsidR="00931CE8" w:rsidRPr="00700541" w:rsidRDefault="00931CE8" w:rsidP="000C36A9">
            <w:pPr>
              <w:pStyle w:val="TableParagraph"/>
              <w:rPr>
                <w:rFonts w:asciiTheme="majorHAnsi" w:hAnsiTheme="majorHAnsi"/>
              </w:rPr>
            </w:pPr>
          </w:p>
        </w:tc>
        <w:tc>
          <w:tcPr>
            <w:tcW w:w="2305" w:type="dxa"/>
          </w:tcPr>
          <w:p w14:paraId="127062E6" w14:textId="7AD13737" w:rsidR="00737D30" w:rsidRPr="00AC5461" w:rsidRDefault="00737D30" w:rsidP="000C36A9">
            <w:pPr>
              <w:rPr>
                <w:sz w:val="22"/>
                <w:szCs w:val="22"/>
              </w:rPr>
            </w:pPr>
          </w:p>
        </w:tc>
      </w:tr>
      <w:tr w:rsidR="00284548" w14:paraId="507FF7CF" w14:textId="77777777" w:rsidTr="000C36A9">
        <w:tc>
          <w:tcPr>
            <w:tcW w:w="1555" w:type="dxa"/>
            <w:shd w:val="clear" w:color="auto" w:fill="40DC47"/>
          </w:tcPr>
          <w:p w14:paraId="0E151F77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1</w:t>
            </w:r>
          </w:p>
        </w:tc>
        <w:tc>
          <w:tcPr>
            <w:tcW w:w="1984" w:type="dxa"/>
          </w:tcPr>
          <w:p w14:paraId="0D4CC131" w14:textId="77777777" w:rsidR="00F820DD" w:rsidRDefault="00F820DD" w:rsidP="000C36A9">
            <w:pPr>
              <w:rPr>
                <w:sz w:val="22"/>
                <w:szCs w:val="22"/>
              </w:rPr>
            </w:pPr>
          </w:p>
          <w:p w14:paraId="03ED728D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699F6BEF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2DA6C8FD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32B249C4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20A4D5BA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3C1C441A" w14:textId="77777777" w:rsidR="00591F1A" w:rsidRDefault="00591F1A" w:rsidP="000C36A9">
            <w:pPr>
              <w:rPr>
                <w:sz w:val="22"/>
                <w:szCs w:val="22"/>
              </w:rPr>
            </w:pPr>
          </w:p>
          <w:p w14:paraId="5B64E388" w14:textId="6EA7F2D8" w:rsidR="00591F1A" w:rsidRPr="00B23DEE" w:rsidRDefault="00591F1A" w:rsidP="000C36A9">
            <w:pPr>
              <w:rPr>
                <w:sz w:val="22"/>
                <w:szCs w:val="22"/>
              </w:rPr>
            </w:pPr>
          </w:p>
        </w:tc>
        <w:tc>
          <w:tcPr>
            <w:tcW w:w="1985" w:type="dxa"/>
          </w:tcPr>
          <w:p w14:paraId="4879C74D" w14:textId="5AF11559" w:rsidR="004177F5" w:rsidRPr="00B23DEE" w:rsidRDefault="004177F5" w:rsidP="000C36A9">
            <w:pPr>
              <w:rPr>
                <w:sz w:val="22"/>
                <w:szCs w:val="22"/>
              </w:rPr>
            </w:pPr>
          </w:p>
        </w:tc>
        <w:tc>
          <w:tcPr>
            <w:tcW w:w="2099" w:type="dxa"/>
          </w:tcPr>
          <w:p w14:paraId="02DFA839" w14:textId="261A8370" w:rsidR="00700541" w:rsidRPr="00700541" w:rsidRDefault="00700541" w:rsidP="000C36A9">
            <w:pPr>
              <w:rPr>
                <w:sz w:val="22"/>
                <w:szCs w:val="22"/>
              </w:rPr>
            </w:pPr>
          </w:p>
        </w:tc>
        <w:tc>
          <w:tcPr>
            <w:tcW w:w="2305" w:type="dxa"/>
          </w:tcPr>
          <w:p w14:paraId="59453E9D" w14:textId="23990379" w:rsidR="00737D30" w:rsidRPr="00AC5461" w:rsidRDefault="00737D30" w:rsidP="000C36A9">
            <w:pPr>
              <w:rPr>
                <w:sz w:val="22"/>
                <w:szCs w:val="22"/>
              </w:rPr>
            </w:pPr>
          </w:p>
        </w:tc>
      </w:tr>
    </w:tbl>
    <w:p w14:paraId="23684C04" w14:textId="1DFC9DF8" w:rsidR="003274AC" w:rsidRPr="008521F3" w:rsidRDefault="008521F3" w:rsidP="008521F3">
      <w:pPr>
        <w:jc w:val="center"/>
        <w:rPr>
          <w:b/>
          <w:bCs/>
          <w:sz w:val="32"/>
          <w:szCs w:val="32"/>
        </w:rPr>
      </w:pPr>
      <w:r w:rsidRPr="008521F3">
        <w:rPr>
          <w:b/>
          <w:bCs/>
          <w:sz w:val="32"/>
          <w:szCs w:val="32"/>
        </w:rPr>
        <w:t>My Stress Scale</w:t>
      </w:r>
    </w:p>
    <w:p w14:paraId="5852AAD2" w14:textId="6D1D984A" w:rsidR="00683FB5" w:rsidRDefault="003274AC" w:rsidP="001A7BD6">
      <w:pPr>
        <w:ind w:left="-567"/>
      </w:pPr>
      <w:r>
        <w:t xml:space="preserve">Name:                                                       </w:t>
      </w:r>
    </w:p>
    <w:sectPr w:rsidR="00683FB5" w:rsidSect="00683F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A149BD" w14:textId="77777777" w:rsidR="00B413D8" w:rsidRDefault="00B413D8" w:rsidP="00193BF3">
      <w:r>
        <w:separator/>
      </w:r>
    </w:p>
  </w:endnote>
  <w:endnote w:type="continuationSeparator" w:id="0">
    <w:p w14:paraId="2923F627" w14:textId="77777777" w:rsidR="00B413D8" w:rsidRDefault="00B413D8" w:rsidP="00193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250E0" w14:textId="77777777" w:rsidR="00147AAC" w:rsidRDefault="00147A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B7669" w14:textId="5DBF8D1D" w:rsidR="00193BF3" w:rsidRPr="00193BF3" w:rsidRDefault="00193BF3" w:rsidP="00193BF3">
    <w:pPr>
      <w:pStyle w:val="Footer"/>
      <w:jc w:val="right"/>
      <w:rPr>
        <w:sz w:val="20"/>
        <w:szCs w:val="20"/>
      </w:rPr>
    </w:pPr>
    <w:r w:rsidRPr="00193BF3">
      <w:rPr>
        <w:sz w:val="20"/>
        <w:szCs w:val="20"/>
      </w:rPr>
      <w:t xml:space="preserve">The Incredible 5-Point Scale.  </w:t>
    </w:r>
    <w:proofErr w:type="spellStart"/>
    <w:r w:rsidRPr="00193BF3">
      <w:rPr>
        <w:sz w:val="20"/>
        <w:szCs w:val="20"/>
      </w:rPr>
      <w:t>Buron</w:t>
    </w:r>
    <w:proofErr w:type="spellEnd"/>
    <w:r w:rsidRPr="00193BF3">
      <w:rPr>
        <w:sz w:val="20"/>
        <w:szCs w:val="20"/>
      </w:rPr>
      <w:t xml:space="preserve"> and Curtis.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A79B8" w14:textId="77777777" w:rsidR="00147AAC" w:rsidRDefault="00147A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C8383" w14:textId="77777777" w:rsidR="00B413D8" w:rsidRDefault="00B413D8" w:rsidP="00193BF3">
      <w:r>
        <w:separator/>
      </w:r>
    </w:p>
  </w:footnote>
  <w:footnote w:type="continuationSeparator" w:id="0">
    <w:p w14:paraId="64D20341" w14:textId="77777777" w:rsidR="00B413D8" w:rsidRDefault="00B413D8" w:rsidP="00193B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34463" w14:textId="77777777" w:rsidR="00147AAC" w:rsidRDefault="00147A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F04BC" w14:textId="77777777" w:rsidR="00147AAC" w:rsidRDefault="00147A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0DB9F" w14:textId="77777777" w:rsidR="00147AAC" w:rsidRDefault="00147A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957A3"/>
    <w:multiLevelType w:val="hybridMultilevel"/>
    <w:tmpl w:val="9E28EE2A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DA0MjQwNzQyM7dU0lEKTi0uzszPAykwrgUAb9yQPSwAAAA="/>
  </w:docVars>
  <w:rsids>
    <w:rsidRoot w:val="00193BF3"/>
    <w:rsid w:val="00027AA0"/>
    <w:rsid w:val="00042E47"/>
    <w:rsid w:val="000C36A9"/>
    <w:rsid w:val="000C5FFE"/>
    <w:rsid w:val="000D59DF"/>
    <w:rsid w:val="00113387"/>
    <w:rsid w:val="00147AAC"/>
    <w:rsid w:val="00193BF3"/>
    <w:rsid w:val="001A7BD6"/>
    <w:rsid w:val="00284548"/>
    <w:rsid w:val="00290E92"/>
    <w:rsid w:val="002B08A7"/>
    <w:rsid w:val="002E0504"/>
    <w:rsid w:val="002F44B5"/>
    <w:rsid w:val="00315DD9"/>
    <w:rsid w:val="003274AC"/>
    <w:rsid w:val="00391B33"/>
    <w:rsid w:val="003B5AB0"/>
    <w:rsid w:val="003C74DA"/>
    <w:rsid w:val="00411391"/>
    <w:rsid w:val="004177F5"/>
    <w:rsid w:val="005237A9"/>
    <w:rsid w:val="00524E14"/>
    <w:rsid w:val="00585EA3"/>
    <w:rsid w:val="00591F1A"/>
    <w:rsid w:val="00595086"/>
    <w:rsid w:val="005D403F"/>
    <w:rsid w:val="00660DEF"/>
    <w:rsid w:val="00673533"/>
    <w:rsid w:val="00683FB5"/>
    <w:rsid w:val="00690790"/>
    <w:rsid w:val="006F39A6"/>
    <w:rsid w:val="006F764D"/>
    <w:rsid w:val="006F7D97"/>
    <w:rsid w:val="00700541"/>
    <w:rsid w:val="00737D30"/>
    <w:rsid w:val="007B64E4"/>
    <w:rsid w:val="00803C2E"/>
    <w:rsid w:val="00804E59"/>
    <w:rsid w:val="00816EBB"/>
    <w:rsid w:val="00847A7A"/>
    <w:rsid w:val="008521F3"/>
    <w:rsid w:val="008F042C"/>
    <w:rsid w:val="009277FD"/>
    <w:rsid w:val="00931CE8"/>
    <w:rsid w:val="00992601"/>
    <w:rsid w:val="00A40FE8"/>
    <w:rsid w:val="00A71645"/>
    <w:rsid w:val="00AC5461"/>
    <w:rsid w:val="00B17C33"/>
    <w:rsid w:val="00B23DEE"/>
    <w:rsid w:val="00B413D8"/>
    <w:rsid w:val="00BE3060"/>
    <w:rsid w:val="00BF0A94"/>
    <w:rsid w:val="00C87555"/>
    <w:rsid w:val="00CD69C1"/>
    <w:rsid w:val="00E055A8"/>
    <w:rsid w:val="00E13166"/>
    <w:rsid w:val="00E24815"/>
    <w:rsid w:val="00E47791"/>
    <w:rsid w:val="00EC4CF1"/>
    <w:rsid w:val="00EF6695"/>
    <w:rsid w:val="00F82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F0A056"/>
  <w14:defaultImageDpi w14:val="300"/>
  <w15:docId w15:val="{23A8D8A0-FED4-EE46-B206-434C3E082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3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3B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3BF3"/>
  </w:style>
  <w:style w:type="paragraph" w:styleId="Footer">
    <w:name w:val="footer"/>
    <w:basedOn w:val="Normal"/>
    <w:link w:val="FooterChar"/>
    <w:uiPriority w:val="99"/>
    <w:unhideWhenUsed/>
    <w:rsid w:val="00193B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3BF3"/>
  </w:style>
  <w:style w:type="paragraph" w:customStyle="1" w:styleId="TableParagraph">
    <w:name w:val="Table Paragraph"/>
    <w:basedOn w:val="Normal"/>
    <w:uiPriority w:val="1"/>
    <w:qFormat/>
    <w:rsid w:val="00E13166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3</Words>
  <Characters>190</Characters>
  <Application>Microsoft Office Word</Application>
  <DocSecurity>0</DocSecurity>
  <Lines>1</Lines>
  <Paragraphs>1</Paragraphs>
  <ScaleCrop>false</ScaleCrop>
  <Company>5POINTSCALE</Company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 buron</dc:creator>
  <cp:keywords/>
  <dc:description/>
  <cp:lastModifiedBy>Jenny Williams</cp:lastModifiedBy>
  <cp:revision>52</cp:revision>
  <dcterms:created xsi:type="dcterms:W3CDTF">2020-05-14T01:42:00Z</dcterms:created>
  <dcterms:modified xsi:type="dcterms:W3CDTF">2020-05-14T02:14:00Z</dcterms:modified>
</cp:coreProperties>
</file>